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16 ( 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11 ( 3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26 ( 7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41 (1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242 (66.3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f2fc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